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Revoice</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3)</w:t>
      </w:r>
      <w:r>
        <w:t xml:space="preserve"> </w:t>
      </w:r>
      <w:r>
        <w:t xml:space="preserve">๒</w:t>
      </w:r>
      <w:r>
        <w:t xml:space="preserve"> </w:t>
      </w:r>
      <w:r>
        <w:t xml:space="preserve">นิราศภูเขาทอง</w:t>
      </w:r>
      <w:r>
        <w:t xml:space="preserve"> </w:t>
      </w:r>
      <w:r>
        <w:t xml:space="preserve">(1)</w:t>
      </w:r>
      <w:r>
        <w:t xml:space="preserve"> </w:t>
      </w:r>
      <w:r>
        <w:t xml:space="preserve">27</w:t>
      </w:r>
      <w:r>
        <w:t xml:space="preserve"> </w:t>
      </w:r>
      <w:r>
        <w:t xml:space="preserve">ก.ค.64</w:t>
      </w:r>
      <w:r>
        <w:t xml:space="preserve"> </w:t>
      </w:r>
      <w:r>
        <w:t xml:space="preserve">(มีใบงาน)</w:t>
      </w:r>
    </w:p>
    <w:p>
      <w:pPr>
        <w:pStyle w:val="Date"/>
      </w:pPr>
      <w:r>
        <w:t xml:space="preserve">วันพุธที่</w:t>
      </w:r>
      <w:r>
        <w:t xml:space="preserve"> </w:t>
      </w:r>
      <w:r>
        <w:t xml:space="preserve">18</w:t>
      </w:r>
      <w:r>
        <w:t xml:space="preserve"> </w:t>
      </w:r>
      <w:r>
        <w:t xml:space="preserve">พฤษภาคม</w:t>
      </w:r>
      <w:r>
        <w:t xml:space="preserve"> </w:t>
      </w:r>
      <w:r>
        <w:t xml:space="preserve">2565</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ทั้งหมดทำความเคารพ สวัสดีค่ะคุณครู สวัสดีค่ะนักเรียน สวัสดีคุณครูที่อยู่ปลายทางนะคะสวัสดีนักเรียนที่อยู่ปลายทางแล้วก็นักเรียนที่ต้นทางของคุณครูทุกๆคนในช่วงนี้หน้าโรงเรียนวิชาภาษาไทยหน่อยครับคุณครูนิสาชลรุ่งเรืองเช่นเดิมนะคะ ที่แล้วเนี่ย นักเรียนได้เรียนกันในเรื่องของการออกเสียงแบบ ร้อยกรองร้อยกรองอ่านเป็นทำนองเสนาะใช่ไหมคุณครูสั่งการบ้าน ให้นักเรียนเนี่ยกลับไปอ่าน จำได้ไหมเอ่ย จำได้ไหม อ่านนะคะแล้วก็มาท่องกับคุณครูทีละคนจำได้ไหมนอกเวลาเรียน เดินไปทางเดินทางท่องแล้วก็ต้องให้กับคุณครูที่อยู่ปลายทางฝั่งนู้นนะคะ ชั่วโมงนี้นะคะเราจะเรียนกันในเรื่องของ วรรณคดีเรื่องหนึ่งที่เราจะเรียนกันก็คือเรื่องนิราศภูเขาทองนิราศภูเขาทองนะคะ ครูให้นักเรียนกลับไปรบกวนนะคะ กลับไปศึกษา นิราศภูเขาทองมา กลับไปสตาร์กันไหมศึกษาครับขวาดีมากวันนี้นะคะเราจะเรียนกันในเรื่องของนิราศภูเขาทองนะคะ ลาดเขาทองเป็นวรรณคดีนะคะที่ได้รับการยกย่องด้วยนะคะ เราจะมาเรียนกันว่านิราศวรรณคดีเรื่องนิราศภูเขาทองนั้นใครเป็นผู้แต่งนะคะ อยากได้เนื้อเรื่องเกี่ยวกับอะไรนั่นเองนะคะ ก่อนที่เราจะเรียนกันนะคะเราประสงค์ในการเรียนรู้ของเราในวันนี้ก่อนนะคะคุณครูให้นักเรียนอ่านให้ครูฟัง 123 อุปสงค์ นักเรียนรู้ 1 ความรู้ความเข้าใจเกี่ยวกับที่มาและอุปสงค์ ในการ แต่งนิราศภูเขาทอง 2 บอกชีวประวัติ ของสุนทรภู่ได้ 3 บอกลักษณะคำประพันธ์ของนิราศเนื้อหาและเรื่องย่อนิราศภูเขาทองได้ 4 สรุปเนื้อหาวรรณคดีเรื่องนิราศภูเขาทองได้ นะคะ หลังจากที่เราเรียนเรื่องนิราศภูเขาทองนักเรียนจะต้องได้ตามจุดประสงค์ดังนี้นะคะ ปีนี้เรามาเริ่มเรียนกันนะคะ นักเรียนภาพนี้ไหมคะ ภาพนี้ไหม เรียนรู้ไหมว่าที่นี่ที่ไหน ใครรู้บ้างว่าที่นี่ที่ไหนเอ่ย อยุธยา ทอง ที่ไหนน่ะ อยู่ที่ไหนลูก ที่ไหนคะ สระบุรีครับอยู่สระบุรีมังกรบอกว่าอยู่สระบุรีอยู่ที่ไหนอีก พระนครศรีอยุธยานะคะนักเรียนไปทางช่วยตอบด้วยนะคะว่าจากภาพนี้คือสถานที่ใด แล้วอยู่ที่ไหน นักเรียนบอกว่าอยู่สระบุรี บางคนบอกว่าอยู่ อยุธยา นะคะ ที่นี่คือที่ไหนเนี่ย สระบุรี ภาพนี้คือภาพที่ไหนพอรู้ไหม ที่บอกว่าภูเขาทองเคยไปเที่ยวไหม ไม่เคยใช่ไหมเรามาดูกันว่าสถานที่นี้คือที่ไหน นะคะ สถานที่ในภาพคือ อยู่ที่ไหนลูก เจดีย์ภูเขาทอง ราคาข้าวสารที่นี่คือเจดีย์ภูเขาทองนะคะภูเขาทองตั้งอยู่ที่ วัดภูเขาทองวัดภูเขาทองเป็นวัดโบราณนะคะ ในจังหวัด พระนครศรีอยุธยานะคะใครตอบถูกน่ารักๆเกี่ยวข้องกับวรรณคดีนิราศภูเขาทองนะคะ ของ ถอนผู้ เรียนรู้จักสุนทรภู่ไหมรู้จักรู้จักสุนทรภู่นะคะ นิราศภูเขาทองนะคะนี่ก็คือเจดีย์ภูเขาทองที่ตั้งอยู่ที่จังหวัด พระนครศรีอยุธยา มีความเกี่ยวข้องกับนิราศภูเขาทองอย่างไรรู้ไหม เปลี่ยนสถานที่แต่ง แต่งอะไรแต่งนิราศภูเขาทองใช่ไหม แล้วอะไรคือจุดเริ่มต้นในการแต่งนิราศภูเขาทองขึ้นมา ยังไม่รู้ใช่ไหม เดี๋ยวจะให้นักเรียนนะคะช่วยกันศึกษาเนื้อหาในเรื่องนี้นะคะ กลับพร้อมกันนะคะให้นักเรียนแบ่งกลุ่ม ตัวแทนออกมา นะคะ กดเงินออกมาจับ สลากนะคะเรื่องเพื่อศึกษาใบความรู้ ปีนี้ห้องเราเนี่ยมีทั้งหมดกี่กลุ่ม 5 หาใช่ไหมครูอยากได้แค่ 4 กลุ่ม โดยเฉลี่ยนักเรียนไปเรียนได้ไหมได้ได้เชิญเลยนะคะ กลุ่มไหน มีคุณครูมี 2 นักปราชญ์มาด้วย รีวิว นับหนึ่ง นับ 2 3 หลักสี่ นะผ้า นักเรียนที่อยู่ไปทานด้วยนะคะช่วยกันจับกลุ่มนะคะจับกลุ่มของตัวเองให้ได้ 4 กลุ่ม ได้แล้วนะคะนักเรียนที่ยืนอยู่ ได้ครบหรือยัง บางคนใช้เก้าอี้เสริมก็ได้บางคนไม่ต้องใช้ก็ได้แต่เราต้องช่วยกันนะคะ เราต้องช่วยกัน ให้นักเรียนส่งตัวแทนกลุ่ม นักเรียน นักเรียนฟังครู นักเรียนส่งตัวแทนออกมากลุ่มละ 1 คน กลุ่มนะคะ คุณครูมี 2 นักปราชญ์นักเรียน หนูดูนะคะ คุณครูมี 2 นักปราชญ์ตามหัวข้อที่นักเรียนที่จะได้ แต่ละกลุ่มแหละต้องศึกษา เรียนฟัง นักเรียนฟังครูด้วยลูก แต่ละกลุ่มเนี่ยศึกษาจากซองข้างในนี่จะมี Green เลือก ให้นักเรียนเลือก กลับก่อน นักเรียนจะได้หัวข้อที่นักเรียนจะต้องศึกษา นะคะ และ ว่ากลุ่มที่ 1 สา หัวข้อที่ตัวเองได้รับเรียบร้อยแล้วนักเรียนต้องสลับเพื่อนนะคะศึกษาแต่ละกลุ่มก็ต้อง แลกเปลี่ยนกันเข้าใจไหมคะ ศูนย์นักเรียนเนี่ยลูกค้าของส่องตัวเองเรียบร้อยแล้วตัวเองก็ทำ สอบถามเพิ่มเติมนะคะให้ได้ครบทั้ง 4 หัวข้อที่คุณครูให้นะคะแล้วเดี๋ยวให้คุณครูวิชุดานะคะแจกใบความรู้ให้กับนักเรียนด้วยนะคะ เชิญ ขอบคุณค่ะ นี้ตัวเองดูนะคะว่า เรียนได้หัวข้อเกี่ยวกับอะไร ที่นักเรียนดูนะคะนักเรียน นักเรียน หัวข้อที่นักเรียนจะศึกษานั้นมีทั้งหมด 4 หัวข้อนั่นก็คือ 1 ที่มาและจุดประสงค์ในการแต่งนิราศภูเขาทอง 2 ประวัติสุนทรภู่ ถาม ลักษณะคำประพันธ์ 4 และ เรื่องย่อนิราศภูเขาทอง เนื้อหาของนิราศภูเขาทองส่วนใหญ่นะคะจะมีเนื้อหาที่ค่อนข้างเยอะนักเรียนต้องช่วยกันนะคะ ครูนะคะแจกกระดาษชาร์ทให้กลุ่มละ 1 แผ่น นักเรียนคะนักเรียนมีหนังสือ วรรณคดีภาษาไทยนะคะ นักเรียนสามารถหยิบขึ้นมาประกอบได้นะคะ ไม่อนุญาตให้นักเรียนในอินเทอร์เน็ต นักเรียนดูได้จาก ความรู้ที่คุณครูให้และดูได้จากหนังสือเรียนของนักเรียน นักเรียนต้องช่วยกันนะ คิดว่านิราศภูเขาทอง ว่าจะเขียนข้างบนก็ได้ลูกนิราศภูเขาทองแล้วก็แยกประเด็นออกไปนะคะสมมติว่าสมมติว่า นักเรียนเขียนว่านิราศภูเขาทองตรงนี้ใช่ไหมคะแล้วหนูได้ศึกษาเรื่องอะไรลักษณะคำประพันธ์ใช่ไหมหนูก็เขียนในลักษณะคำประพันธ์เป็นอย่างไรยกตัวอย่างเหตุมาด้วย วันนี้จะต้องเน้นอธิบายให้ชัดเจนที่สุด พรุ่งนี้ได้หัวข้ออะไรเอ่ย มานี่ก็ได้ คิดว่า นักเรียนในหัวข้อนี้ใช่ไหมตรงกลางนี้ หนูเขียนว่านิราศภูเขาทอง อาจจะไม่ต้องทำเป็นแผนผังใช่ไหมคะวันนี้เขียนว่านิราศภูเขาทองสมัยและนักเรียนคิดว่าประวัติผู้แต่งนักเรียนก็เขียนเลยแล้วตอนนี้นักเรียนไปศึกษาของเพื่อนว่าจะกลุ่มที่เหลือนักเรียนก็เขียนไว้ตรงนี้ เพราะว่าในหัวข้อใหญ่ของเราคือหัวข้ออย่างเราคือผู้แต่งแล้วก็ประวัติผู้แต่งจะมานักเรียนอธิบายผู้แต่งแล้วก็ประวัติผู้แต่งให้ชัดเจนที่สุด เปลี่ยนทุกข้อแต่หัวข้อของเราเป็นหัวข้อที่ใหญ่ที่สุดเข้าใจไหมนักเรียนต้องอธิบายหัวข้อของเราให้ชัดเจนที่สุด แต่งขึ้นมาปี นักเรียนจะมีหัวข้อกลุ่มละหัวข้อเห็นไหมคะ นักเรียนนักเรียนจะได้หัวข้อกลุ่มและหัวข้อนักเรียนต้องอธิบายข้อของคุณเองให้เข้าใจมากที่สุดนะคะ นักเรียนต้องอธิบายในหัวข้อต่างๆของเพื่อนๆด้วยนะคะ นักเรียนมีดินสอไหมคะ เรื่องอะไรลูก เรียนมีเวลาทำอีกแค่ 15 นาทีนะคะ ในกลุ่มนะ นักเรียนศึกษาหัวข้อของตัวเองเรียบร้อยแล้ว นักเรียนนำ 2 นักปราชญ์นะคะไปแลกกับเพื่อนกลุ่มข้างๆได้เลย นักเรียนอธิบายด้วยนะ มีลักษณะเป็นอย่างไร หัวข้อใด เราต้องอธิบายหัวข้อนั้นให้ชัดเจน เราก็ต้องรู้หัวข้อของเพื่อนๆด้วยว่าใครเป็นผู้แต่ง ประวัติของผู้แต่งเป็นอย่างไรนะคะเราต้องรู้ด้วย พรุ่งนี้ได้หัวข้ออะไรลูก ผู้แต่งใช่ไหมคะ อยากให้ครูเห็นนะครับว่านั่งเฉยๆไม่ได้ช่วยเพื่อนน่ะ อย่าลืมศึกษาของเพื่อนๆ อยู่ในห้องด้วยนะคะแต่ละกลุ่มน่ะจะได้หัวข้อคนละหัวข้อนะ ศึกษาในด้านภูเขาทองถึงไหนแล้ว จะได้หัวข้อ 4 หัวข้อให้นักเรียนช่วยกันศึกษานะคะ เน็ตให้หัวข้ออะไรนักเรียนต้องอธิบายหัวข้อของตัวเองให้ชัดเจนนะคะ ข้อของตัวเองนะนักเรียนจะต้อง อธิบายให้เข้าใจ นักเรียน นักเรียนออกมานำเสนอครูจะให้นักเรียนอธิบายเพียงแค่หัวข้อของตนเองนะคะ แต่ต้องอธิบายในหัวข้อนั้นๆให้ชัดเจนที่สุด เข้าใจหรือไม่ เข้าใจนะคะ เสียเวลาทำอีก 5 นาที ดีมาก เวลาแล้วนะ ทางนี้มีอะไรอีก ได้แค่ 2 หัวข้อเองหรือลูก ใครเป็นผู้แต่งล่ะ เรียนสายผู้แต่งไปด้วย ทำงานหมดเวลาทำแล้วนะคะ จะหมดเวลาแล้วนะคะครูจะนับแล้วนะคะ ได้หัวข้ออะไรหัวข้อหลักของหนู ต้องอธิบายให้ชัดเจนที่สุดนะคะ นักเรียนต้องอธิบายหัวข้อของตนเองเท่านั้น เตรียมหัวข้ออื่นๆนักเรียนมาฟังเพื่อนนะคะ ไปถึงไหนแล้วลูก แต่ว่าหัวข้อหลักของเรา คือ ประวัติผู้แต่ง หมดเวลาทำแล้วนะ นักเรียน มันค้างที่เร็ว ที่ของตัวเอง ตามกลุ่มเลย วางปากกา วางปากกาลง เงียบเสียงแล้วก็เอามือจับหัวไว้ นะคะ เดี๋ยวให้นักเรียนออกมานำเสนอ ในหัวข้อของตนเองนะคะ พร้อมหรือยัง หมดเวลาทำแล้ว ให้นักเรียนออกมานำเสนอ บอกข้อที่ตัวเองได้ นักเรียนจะต้องนำเสนอ ในหัวข้อของตนเองให้ชัดเจนนะคะ ยาคุมอันอื่นให้นักเรียนฟังเพื่อนนะคะ แต่ถ้ามีข้อเสนอแนะ ให้นักเรียนอธิบายเพิ่มเติมได้นะคะ กลุ่มที่ 1 จะให้ออกมานำเสนอนั่นก็คือหัวข้อที่มาและจุดประสงค์ในการแต่งนิราศภูเขาทองนะคะ อยู่ไหนเอ่ย กลุ่มไหน พรุ่งนี้เชิญ กระดาษ 2 คน มาอีก นักเรียนในกลุ่มไม่ทำงานด้วยค่ะ 3 ตัวตรง เพื่อนนะ ไม่ใช่หัวข้อนี้แล้วก็ต้องฟังว่าเพื่อนเขา เสนอว่าอย่างไร เพื่อนด้วยห้ามคุยกัน พอไหมคะ ฉันชื่อเด็กหญิงอมราเจริญดี มีคนที่ชื่อเจ้าหญิงภัทรานิษฐ์ สังกะสี เด็กหญิงศิริขวัญเป็นอันนี้ค่ะ ฉันว่าจะ กลุ่มที่ 1 ค่ะ ประสงค์ในการแต่งนิราศภูเขาทอง ท่านผู้แต่งเรื่องนี้ทองขึ้น ศักราช 2573 ที่พระบาทสมเด็จ เจริญราษฎร์นภาลัย อนาคตไปแล้ว 6 ดีค่ะ ขึ้นเพื่อเล่าเรื่องการเดินทาง จากวัดราชบูรณะ นมัสการพระเจดีย์ภูเขาทองที่จังหวัดพระนครศรีอยุธยา ออกจากพรรษาแล้วค่ะ ไม่เข้าใจว่าอย่างไรที่มา กูถาม โทรถามช่วยกันตอบนะคะว่า ที่มาของนิราศภูเขาทองคืออะไร การเดินทางของสุนทรภู่ วัดราชบูรณะ ไปที่ ภูเขาทอง เครื่องสักการะอะไร นักเรียนเข้าใจว่า ผู้แต่งนิราศภูเขาทองนะคะ วัดราชบูรณะไปที่ ไปที่ ภูเขาทอง ไปนมัสการพระบาทสมเด็จ พระพุทธเลิศหล้านภาลัย นะคะ ใช่ไหม เหมือนเพื่อนหน่อย เดี๋ยวครูจะอธิบายเพิ่มเติมให้นักเรียนฟังนะคะ ไปกลุ่มที่ 2 นั่นก็คือประวัติผู้แต่งนะคะ ผู้แต่งนิราศภูเขาทองเริ่มนี้ขึ้นมา เร็ว ดีขึ้นมาอีกดีมาก เชิญค่ะ ที่ในกลุ่มเงียบด้วย สวัสดีค่ะดิฉันชื่อเด็กหญิง ตะกรุดที่ 4 ค่ะ พ่อของประวัติของท่านสุนทรภู่ค่ะ ละครคู่ เมื่อ วันที่ 26 มิถุนายน พ. ศ. 2500 29 ค่ะ บ้านตั้งอยู่ที่ริมคลองบางกอกน้อย ปราณบุรี ใกล้บริเวณพระราชวังหลัง ช่วยชีวิตอยู่ในสมัย รัตนโกสินทร์ ได้รับการยกย่องจาก ปกรณ์ UNESCO เป็นบุคคลที่มี ผลงานดีเด่นค่ะ ผู้แต่งนะคะ ประวัติผู้แต่งนิราศภูเขาทองคือใครขาดเรียน สุนทรภู่เป็นผู้แต่งนั่นเองนะคะ 26 มิถุนายนเป็นวันอะไรนักเรียน เป็นวันสุนทรภู่นั่นเองนะคะ สุนทรภู่ได้รับการยกย่องจาก Let’s go องค์กร UNESCO สุนทรภู่เป็นอะไร ไม่เป็นผู้มีผลงานดีเด่นนะคะ เอง นี่คือคร่าวๆที่นักเรียนเข้าใจนะคะ เดี๋ยวคุณครูจะเข้าใจอธิบายเพิ่มเติมนะคะ ได้ยินว่าสุนทรภู่ เป็นกวีสี่แผ่นดินจะได้ยินไหม จะเข้ากะนี้นะคะ ครูจะอธิบายให้นักเรียนฟังอย่างเข้าใจเลยว่าสุนทรภู่ คือกวีสี่แผ่นดินเพราะด้วยเหตุใดนะคะ ปรบมือให้กลุ่มนี้หน่อยเร็ว ต่อไปลักษณะคำประพันธ์ ส่งมาให้เพื่อนเร็วนักเรียน ต่อไปนะคะลำพูนลักษณะคำประพันธ์ สวัสดีค่ะดิฉันชื่อเด็กหญิงณิชาวันกินอยู่ค่ะ หญิงกนกพรพันธุ์หนู รับหัวข้อ ลักษณะคำประพันธ์ค่ะ กลอนนิราศ ก็คือกลอนสุภาพ ต่างกันที่ลักษณะ ปากกาที่กลอนนิราศจะขึ้นต้นด้วยวันที่ 2 ค่ะ แต่งไปเรื่อยๆจนจบ ตลกบท สุดท้าย ถ่ายละคร บรรยายและพรรณนาถึงสถานที่อารมณ์รับ คร่ำครวญถึง ให้เพื่อนค่ะ ลักษณะคำประพันธ์ที่ใช้แต่งนิราศภูเขาทองมีลักษณะเป็นอย่างไรนักเรียน กลอนนิราศ ตอนนี้หน้าก็จะเป็นกอคล้ายๆกับสุภาพ กลอนนิราศจะไม่มีวันที่ 1 จะคืนยอดวันที่ 2 ทันทีเลย กลับมาแต่งเรื่อยๆจนจบหมด ไปนะคะจะเป็นข้อความสุดท้าย ก็คือเนื้อหา เรื่องย่อของนิราศภูเขาทองนะคะเช่นนักเรียน นักเรียนอธิบายหัวข้อของตนเองให้ชัดเจนที่สุดนะคะ ลองศึกษากันคนละหัวข้อแล้วนะคะ ขึ้นมานิดนึง เดือนหน้านิดนึง พอไหมคะเริ่ม สวัสดีครับผมชื่อเด็กชายที่นำเพชรครับ วันนี้จะมานำเสนอเรื่อง นิราศภูเขาทองครับ วัดภูเขาทองมีความยาว 176 คำกลอน นิราศเรื่องแรกที่สั้นที่สุด สุนทรภู่ ด้วยกัน มาถึงสาเหตุที่ต้องออกจากวัด ราชบูรณะและการเดินทางโดยเรือ พร้อมหนูพัดซึ่งเป็นบุตรชาย ล่องไปตามลำน้ำ พญาผ่าน พระบรมธาตุ มหาราชวัง มาถึงวัดป่าพง สะพานโค้งเหล้า บางจาก บางปู บางพลัด บ้านญวน สลัดแก้ว ขวัญ บางธรณี บางพูด บางเดือน บางหลวงเชิงราก สามโคก เกาะราชคราม กรุงเก่า เมื่อเวลาเย็น จอดเรือพักที่ท่าน้ำ ทางโรงเช้าไปนอนสการเจดีย์ภูเขาทอง เรื่องย่อเที่ยงออกมาเสนอ ให้เพื่อนหน่อยเร็ว นักเรียนออกวันอาทิตย์นะคะ ยังไม่เข้าใจเลยนะคะ ยังไม่เข้าใจใช่ไหม ชั่วโมงหน้า คุณครูจะอธิบายนะคะ ที่มาของนิราศภูเขาทองนะคะ ประวัติผู้แต่ง ประพันธ์ละครสุดท้ายคือเรื่อง เรื่องย่อหรือเรื่องของนิราศภูเขาทองนั่นเองนะคะ ก่อนที่จะหมดชั่วโมง ให้นักเรียนทำ รายงาน ไม่เป็นไรอีก 1 ใบให้นักเรียนทำให้เสร็จในชั่วโมงนี้นะคะ ทดสอบความเข้าใจของเรื่อง นักเรียนนักศึกษาด้วยตนเองก่อนแล้วนะ รายชื่อองค์หน้าคุณครูจะเริ่มสอนนะคะตั้งแต่ เรื่องล้อการเดินทางของสุนทรภู่เดินทางไปที่ไหนบ้าง คุณค่าเชื่อรับนะคะ จะให้คุณครูวิชุดา นะคะแจกใบงานให้กับนักเรียนด้วยนะ นักเรียนทำใบงานเรื่องนิราศภูเขาทอง ในชั่วโมงนี้นะคะ เพิ่งกลับมาดังตัวเองได้เลย โรงเรียนดูนะคะ ข้อความที่ 1 นะคะ ข้อความที่ 1 ที่มาและจุดประสงค์ แต่งนิราศภูเขาทองเห็นไหมคะ นักเรียนเขียนเลยนะคะ ที่ 2 วันสุนทรภู่นะคะ ประวัติสุนทรภู่ กรอบก่อน คุณครูมีกรอบขอบรูปให้นักเรียนเขียน ตีกอล์ฟด้วยกันนะคะ ทำได้เลย ที่ 3 นะคะ นักเรียนศึกษาความเป็นนิราศนะคะ ทดสอบความเป็นนิราศในที่นี้หมายถึงนิราศคืออะไรนะคะ ยังไม่อธิบายให้นักเรียนฟัง นิราศคืออะไร นักเรียนต้องทำความเข้าใจ แล้วก็ความรู้ที่สองก็คือ ลักษณะคำประพันธ์นั้นเองนะคะ ให้นักเรียนทำ มีทั้งหมด 4 กล่องความรู้นั้นเอง เริ่มทำนะคะ เดี๋ยวครูจะเดินเก็บนะคะ นักปราชญ์ที่นักเรียนได้ นักเรียนอยู่ใกล้ครูวิชุดา ให้ครูวิชุดาได้เลย นักเรียนคะ นักเรียนทำใกล้จะเสร็จแล้วใช่ไหมคะ มาหาคุณครูเลยว่าหมดชั่วโมงแล้ว เป็นไงหน้าขึ้นมาวางปากกาลงนะคะ นักเรียนมอปากกาลงก่อนนะคะ เล่นทำใกล้จะเสร็จแล้วบางคนเหลืออีกประมาณ ข้อความเดียวนะคะขอบคุณดูเดียว ให้นักเรียนทำต่อให้เสร็จแล้วก็ส่งภายในวันนี้เท่านั้นนะคะ วันนี้ครูสั่งการบ้านนะคะ รบกวนกลับไปอ่านทบทวน เรื่องนิราศภูเขาทองนะคะ วัดในชั่วโมงหน้า ครูจะสอนเนื้อหานะคะ ทั้งหมดรวมถึงการเดินทางของสุนทรภู่ด้วย เดินทางไปทางไหนเดินทางไปที่ไหนบ้าง ผ่านที่ไหนบ้าง เราจะปรับวิเคราะห์เนื้อหาของเรื่องกันนะคะ ชั่วโมงนี้กูฝากไว้เพียงเท่านี้แล้วให้นักเรียนกลับไปทบทวนความรู้ด้วยสวัสดีค่ะนักเรียน ทำความเคารพ ขอบคุณค่ะ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Revoice (DLTV ภาษาไทย ม. 1 หน่วยที่ 3) ๒ นิราศภูเขาทอง (1) 27 ก.ค.64 (มีใบงาน)</dc:title>
  <dc:creator/>
  <cp:keywords/>
  <dcterms:created xsi:type="dcterms:W3CDTF">2022-05-18T04:52:34Z</dcterms:created>
  <dcterms:modified xsi:type="dcterms:W3CDTF">2022-05-18T04: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พฤษภาคม 2565 เวลา 10.29 น.</vt:lpwstr>
  </property>
  <property fmtid="{D5CDD505-2E9C-101B-9397-08002B2CF9AE}" pid="3" name="subtitle">
    <vt:lpwstr/>
  </property>
</Properties>
</file>